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9C454E" w14:textId="77777777" w:rsidR="006F7453" w:rsidRDefault="006F7453" w:rsidP="006F7453">
      <w:r>
        <w:rPr>
          <w:noProof/>
        </w:rPr>
        <w:drawing>
          <wp:anchor distT="0" distB="0" distL="114300" distR="114300" simplePos="0" relativeHeight="251658240" behindDoc="0" locked="0" layoutInCell="1" allowOverlap="1" wp14:anchorId="58DAA601" wp14:editId="571F4A3B">
            <wp:simplePos x="0" y="0"/>
            <wp:positionH relativeFrom="column">
              <wp:posOffset>1438275</wp:posOffset>
            </wp:positionH>
            <wp:positionV relativeFrom="paragraph">
              <wp:posOffset>0</wp:posOffset>
            </wp:positionV>
            <wp:extent cx="3209925" cy="1114425"/>
            <wp:effectExtent l="0" t="0" r="9525" b="9525"/>
            <wp:wrapSquare wrapText="bothSides"/>
            <wp:docPr id="3" name="Picture 3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1B9914" w14:textId="77777777" w:rsidR="006F7453" w:rsidRDefault="006F7453" w:rsidP="006F7453"/>
    <w:p w14:paraId="70CC62A3" w14:textId="77777777" w:rsidR="006F7453" w:rsidRDefault="006F7453" w:rsidP="006F7453"/>
    <w:p w14:paraId="6BF10744" w14:textId="77777777" w:rsidR="006F7453" w:rsidRDefault="006F7453" w:rsidP="006F7453"/>
    <w:p w14:paraId="18B0A5E1" w14:textId="77777777" w:rsidR="006F7453" w:rsidRPr="006F7453" w:rsidRDefault="006F7453" w:rsidP="00E40E0D">
      <w:pPr>
        <w:jc w:val="center"/>
        <w:rPr>
          <w:b/>
          <w:sz w:val="36"/>
        </w:rPr>
      </w:pPr>
      <w:r w:rsidRPr="006F7453">
        <w:rPr>
          <w:b/>
          <w:sz w:val="36"/>
        </w:rPr>
        <w:t>LISLE WOMAN’S CLUB</w:t>
      </w:r>
    </w:p>
    <w:p w14:paraId="4BD86B0D" w14:textId="77777777" w:rsidR="005069F7" w:rsidRDefault="006F7453" w:rsidP="006F7453">
      <w:pPr>
        <w:jc w:val="center"/>
        <w:rPr>
          <w:b/>
          <w:sz w:val="28"/>
        </w:rPr>
      </w:pPr>
      <w:r w:rsidRPr="006F7453">
        <w:rPr>
          <w:b/>
          <w:sz w:val="28"/>
        </w:rPr>
        <w:t>SCHOLAR</w:t>
      </w:r>
      <w:r w:rsidR="007C557B">
        <w:rPr>
          <w:b/>
          <w:sz w:val="28"/>
        </w:rPr>
        <w:t>S</w:t>
      </w:r>
      <w:r w:rsidRPr="006F7453">
        <w:rPr>
          <w:b/>
          <w:sz w:val="28"/>
        </w:rPr>
        <w:t xml:space="preserve">HIP </w:t>
      </w:r>
      <w:r w:rsidR="007C557B">
        <w:rPr>
          <w:b/>
          <w:sz w:val="28"/>
        </w:rPr>
        <w:t>APPLICATION</w:t>
      </w:r>
    </w:p>
    <w:p w14:paraId="488FA20C" w14:textId="3AAFC438" w:rsidR="000D53C8" w:rsidRDefault="000D53C8" w:rsidP="006F7453">
      <w:pPr>
        <w:jc w:val="center"/>
        <w:rPr>
          <w:b/>
          <w:sz w:val="28"/>
        </w:rPr>
      </w:pPr>
      <w:r>
        <w:rPr>
          <w:b/>
          <w:sz w:val="28"/>
        </w:rPr>
        <w:t>20</w:t>
      </w:r>
      <w:r w:rsidR="00FA2BE3">
        <w:rPr>
          <w:b/>
          <w:sz w:val="28"/>
        </w:rPr>
        <w:t>20</w:t>
      </w:r>
    </w:p>
    <w:p w14:paraId="49487569" w14:textId="77777777" w:rsidR="00C26DEF" w:rsidRPr="007C557B" w:rsidRDefault="007C557B" w:rsidP="007C557B">
      <w:pPr>
        <w:pStyle w:val="NoSpacing"/>
        <w:rPr>
          <w:b/>
          <w:sz w:val="24"/>
        </w:rPr>
      </w:pPr>
      <w:r w:rsidRPr="007C557B">
        <w:rPr>
          <w:b/>
          <w:sz w:val="24"/>
        </w:rPr>
        <w:t>NAME:  ______________________________________________________________________</w:t>
      </w:r>
    </w:p>
    <w:p w14:paraId="7BCD08D2" w14:textId="77777777" w:rsidR="007C557B" w:rsidRPr="007C557B" w:rsidRDefault="007C557B" w:rsidP="007C557B">
      <w:pPr>
        <w:pStyle w:val="NoSpacing"/>
        <w:rPr>
          <w:b/>
          <w:sz w:val="24"/>
        </w:rPr>
      </w:pPr>
    </w:p>
    <w:p w14:paraId="03D84BAA" w14:textId="77777777" w:rsidR="007C557B" w:rsidRPr="007C557B" w:rsidRDefault="007C557B" w:rsidP="007C557B">
      <w:pPr>
        <w:pStyle w:val="NoSpacing"/>
        <w:rPr>
          <w:b/>
          <w:sz w:val="24"/>
        </w:rPr>
      </w:pPr>
      <w:r w:rsidRPr="007C557B">
        <w:rPr>
          <w:b/>
          <w:sz w:val="24"/>
        </w:rPr>
        <w:t>ADDRESS:  ____________________________________________________________________</w:t>
      </w:r>
    </w:p>
    <w:p w14:paraId="1BDB777A" w14:textId="77777777" w:rsidR="007C557B" w:rsidRPr="007C557B" w:rsidRDefault="007C557B" w:rsidP="007C557B">
      <w:pPr>
        <w:pStyle w:val="NoSpacing"/>
        <w:rPr>
          <w:b/>
          <w:sz w:val="24"/>
        </w:rPr>
      </w:pPr>
    </w:p>
    <w:p w14:paraId="4D833812" w14:textId="77777777" w:rsidR="007C557B" w:rsidRPr="007C557B" w:rsidRDefault="007C557B" w:rsidP="007C557B">
      <w:pPr>
        <w:pStyle w:val="NoSpacing"/>
        <w:rPr>
          <w:b/>
          <w:sz w:val="24"/>
        </w:rPr>
      </w:pPr>
      <w:r w:rsidRPr="007C557B">
        <w:rPr>
          <w:b/>
          <w:sz w:val="24"/>
        </w:rPr>
        <w:t>PHONE:  ________________________________________________________________</w:t>
      </w:r>
      <w:r w:rsidR="000D53C8">
        <w:rPr>
          <w:b/>
          <w:sz w:val="24"/>
        </w:rPr>
        <w:t>_____</w:t>
      </w:r>
      <w:r w:rsidRPr="007C557B">
        <w:rPr>
          <w:b/>
          <w:sz w:val="24"/>
        </w:rPr>
        <w:t>_</w:t>
      </w:r>
    </w:p>
    <w:p w14:paraId="3E0ADF95" w14:textId="77777777" w:rsidR="007C557B" w:rsidRPr="007C557B" w:rsidRDefault="007C557B" w:rsidP="007C557B">
      <w:pPr>
        <w:pStyle w:val="NoSpacing"/>
        <w:rPr>
          <w:b/>
          <w:sz w:val="24"/>
        </w:rPr>
      </w:pPr>
    </w:p>
    <w:p w14:paraId="42303730" w14:textId="77777777" w:rsidR="007C557B" w:rsidRDefault="007C557B" w:rsidP="007C557B">
      <w:pPr>
        <w:pStyle w:val="NoSpacing"/>
        <w:rPr>
          <w:b/>
          <w:sz w:val="24"/>
        </w:rPr>
      </w:pPr>
      <w:r w:rsidRPr="007C557B">
        <w:rPr>
          <w:b/>
          <w:sz w:val="24"/>
        </w:rPr>
        <w:t>EMAIL:  ______________________________________________________________________</w:t>
      </w:r>
    </w:p>
    <w:p w14:paraId="4EC20108" w14:textId="77777777" w:rsidR="000D53C8" w:rsidRDefault="000D53C8" w:rsidP="007C557B">
      <w:pPr>
        <w:pStyle w:val="NoSpacing"/>
        <w:rPr>
          <w:b/>
          <w:sz w:val="24"/>
        </w:rPr>
      </w:pPr>
    </w:p>
    <w:p w14:paraId="03AE6C86" w14:textId="77777777" w:rsidR="000D53C8" w:rsidRPr="007C557B" w:rsidRDefault="00063538" w:rsidP="007C557B">
      <w:pPr>
        <w:pStyle w:val="NoSpacing"/>
        <w:rPr>
          <w:b/>
          <w:sz w:val="24"/>
        </w:rPr>
      </w:pPr>
      <w:r>
        <w:rPr>
          <w:b/>
          <w:sz w:val="24"/>
        </w:rPr>
        <w:t>HIGH SCHOOL:  ________________________________________________________________</w:t>
      </w:r>
    </w:p>
    <w:p w14:paraId="5585F146" w14:textId="77777777" w:rsidR="007C557B" w:rsidRPr="007C557B" w:rsidRDefault="007C557B" w:rsidP="007C557B">
      <w:pPr>
        <w:pStyle w:val="NoSpacing"/>
        <w:rPr>
          <w:b/>
          <w:sz w:val="24"/>
        </w:rPr>
      </w:pPr>
    </w:p>
    <w:p w14:paraId="0E85E4CC" w14:textId="77777777" w:rsidR="007C557B" w:rsidRPr="007C557B" w:rsidRDefault="007C557B" w:rsidP="007C557B">
      <w:pPr>
        <w:pStyle w:val="NoSpacing"/>
        <w:rPr>
          <w:b/>
          <w:sz w:val="24"/>
        </w:rPr>
      </w:pPr>
      <w:r w:rsidRPr="007C557B">
        <w:rPr>
          <w:b/>
          <w:sz w:val="24"/>
        </w:rPr>
        <w:t>SCHOOL ATTENDING:  __________________________________________________________</w:t>
      </w:r>
    </w:p>
    <w:p w14:paraId="41A71BD5" w14:textId="77777777" w:rsidR="007C557B" w:rsidRPr="007C557B" w:rsidRDefault="007C557B" w:rsidP="007C557B">
      <w:pPr>
        <w:pStyle w:val="NoSpacing"/>
        <w:rPr>
          <w:b/>
          <w:sz w:val="24"/>
        </w:rPr>
      </w:pPr>
    </w:p>
    <w:p w14:paraId="42E39D49" w14:textId="77777777" w:rsidR="007C557B" w:rsidRPr="007C557B" w:rsidRDefault="007C557B" w:rsidP="007C557B">
      <w:pPr>
        <w:pStyle w:val="NoSpacing"/>
        <w:rPr>
          <w:sz w:val="24"/>
        </w:rPr>
      </w:pPr>
      <w:r w:rsidRPr="007C557B">
        <w:rPr>
          <w:b/>
          <w:sz w:val="24"/>
        </w:rPr>
        <w:t>COURSE OF STUDY:  ____________________________________________________________</w:t>
      </w:r>
    </w:p>
    <w:p w14:paraId="3115CA5E" w14:textId="77777777" w:rsidR="00C26DEF" w:rsidRPr="007C557B" w:rsidRDefault="00C26DEF" w:rsidP="00C26DEF">
      <w:pPr>
        <w:pStyle w:val="NoSpacing"/>
        <w:rPr>
          <w:b/>
          <w:sz w:val="24"/>
        </w:rPr>
      </w:pPr>
    </w:p>
    <w:p w14:paraId="2C01519D" w14:textId="77777777" w:rsidR="00C26DEF" w:rsidRPr="007C557B" w:rsidRDefault="00C26DEF" w:rsidP="00C26DEF">
      <w:pPr>
        <w:pStyle w:val="NoSpacing"/>
        <w:rPr>
          <w:b/>
        </w:rPr>
      </w:pPr>
    </w:p>
    <w:p w14:paraId="49A4C93A" w14:textId="77777777" w:rsidR="00063538" w:rsidRPr="007C557B" w:rsidRDefault="007C557B" w:rsidP="00C26DEF">
      <w:pPr>
        <w:pStyle w:val="NoSpacing"/>
        <w:rPr>
          <w:b/>
        </w:rPr>
      </w:pPr>
      <w:r w:rsidRPr="007C557B">
        <w:rPr>
          <w:b/>
        </w:rPr>
        <w:t>_______________________________________</w:t>
      </w:r>
      <w:r w:rsidR="00661489">
        <w:rPr>
          <w:b/>
        </w:rPr>
        <w:t xml:space="preserve">            ___________________________</w:t>
      </w:r>
    </w:p>
    <w:p w14:paraId="51C8A410" w14:textId="77777777" w:rsidR="007C557B" w:rsidRPr="008C7763" w:rsidRDefault="007C557B" w:rsidP="007C557B">
      <w:pPr>
        <w:pStyle w:val="NoSpacing"/>
        <w:ind w:firstLine="720"/>
        <w:rPr>
          <w:b/>
          <w:sz w:val="24"/>
        </w:rPr>
      </w:pPr>
      <w:r w:rsidRPr="008C7763">
        <w:rPr>
          <w:b/>
          <w:sz w:val="24"/>
        </w:rPr>
        <w:t>Signature of Applicant</w:t>
      </w:r>
      <w:r w:rsidR="00661489">
        <w:rPr>
          <w:b/>
          <w:sz w:val="24"/>
        </w:rPr>
        <w:tab/>
      </w:r>
      <w:r w:rsidR="00661489">
        <w:rPr>
          <w:b/>
          <w:sz w:val="24"/>
        </w:rPr>
        <w:tab/>
      </w:r>
      <w:r w:rsidR="00661489">
        <w:rPr>
          <w:b/>
          <w:sz w:val="24"/>
        </w:rPr>
        <w:tab/>
      </w:r>
      <w:r w:rsidR="00661489">
        <w:rPr>
          <w:b/>
          <w:sz w:val="24"/>
        </w:rPr>
        <w:tab/>
        <w:t>Date</w:t>
      </w:r>
    </w:p>
    <w:p w14:paraId="194AEC88" w14:textId="77777777" w:rsidR="007C557B" w:rsidRDefault="007C557B" w:rsidP="00C26DEF">
      <w:pPr>
        <w:pStyle w:val="NoSpacing"/>
      </w:pPr>
    </w:p>
    <w:p w14:paraId="6A60D467" w14:textId="77777777" w:rsidR="007C557B" w:rsidRDefault="007C557B" w:rsidP="00C26DEF">
      <w:pPr>
        <w:pStyle w:val="NoSpacing"/>
      </w:pPr>
    </w:p>
    <w:p w14:paraId="1FC159B3" w14:textId="77777777" w:rsidR="00063538" w:rsidRDefault="00063538" w:rsidP="00C26DEF">
      <w:pPr>
        <w:pStyle w:val="NoSpacing"/>
      </w:pPr>
      <w:r>
        <w:t>______________________________________            ____________________________</w:t>
      </w:r>
    </w:p>
    <w:p w14:paraId="579AD92E" w14:textId="77777777" w:rsidR="007C557B" w:rsidRDefault="00063538" w:rsidP="00C26DEF">
      <w:pPr>
        <w:pStyle w:val="NoSpacing"/>
      </w:pPr>
      <w:r>
        <w:tab/>
      </w:r>
      <w:r w:rsidRPr="00063538">
        <w:rPr>
          <w:b/>
          <w:sz w:val="24"/>
        </w:rPr>
        <w:t>Signature of Parent/Guardian</w:t>
      </w:r>
      <w:r w:rsidRPr="00063538">
        <w:rPr>
          <w:sz w:val="24"/>
        </w:rPr>
        <w:tab/>
      </w:r>
      <w:r w:rsidRPr="00063538">
        <w:rPr>
          <w:sz w:val="24"/>
        </w:rPr>
        <w:tab/>
      </w:r>
      <w:r w:rsidRPr="00063538">
        <w:rPr>
          <w:sz w:val="24"/>
        </w:rPr>
        <w:tab/>
      </w:r>
      <w:r w:rsidRPr="00063538">
        <w:rPr>
          <w:b/>
          <w:sz w:val="24"/>
        </w:rPr>
        <w:t>Date</w:t>
      </w:r>
    </w:p>
    <w:p w14:paraId="6A8A998B" w14:textId="77777777" w:rsidR="007C557B" w:rsidRDefault="007C557B" w:rsidP="00C26DEF">
      <w:pPr>
        <w:pStyle w:val="NoSpacing"/>
      </w:pPr>
    </w:p>
    <w:p w14:paraId="62314F8C" w14:textId="77777777" w:rsidR="007C557B" w:rsidRDefault="007C557B" w:rsidP="00C26DEF">
      <w:pPr>
        <w:pStyle w:val="NoSpacing"/>
      </w:pPr>
    </w:p>
    <w:p w14:paraId="18C596D6" w14:textId="77777777" w:rsidR="00E40E0D" w:rsidRDefault="00E40E0D" w:rsidP="00C26DEF">
      <w:pPr>
        <w:pStyle w:val="NoSpacing"/>
      </w:pPr>
    </w:p>
    <w:p w14:paraId="6F385593" w14:textId="77777777" w:rsidR="007C557B" w:rsidRPr="00E40E0D" w:rsidRDefault="00173DDA" w:rsidP="00173DDA">
      <w:pPr>
        <w:pStyle w:val="NoSpacing"/>
        <w:jc w:val="center"/>
        <w:rPr>
          <w:b/>
        </w:rPr>
      </w:pPr>
      <w:r w:rsidRPr="00E40E0D">
        <w:rPr>
          <w:b/>
        </w:rPr>
        <w:t>Thank you for your interest in our club and scholarship.</w:t>
      </w:r>
    </w:p>
    <w:p w14:paraId="5F37CD54" w14:textId="77777777" w:rsidR="007C557B" w:rsidRDefault="007C557B" w:rsidP="00C26DEF">
      <w:pPr>
        <w:pStyle w:val="NoSpacing"/>
        <w:pBdr>
          <w:bottom w:val="single" w:sz="12" w:space="1" w:color="auto"/>
        </w:pBdr>
        <w:rPr>
          <w:b/>
        </w:rPr>
      </w:pPr>
    </w:p>
    <w:p w14:paraId="7ACD0320" w14:textId="77777777" w:rsidR="00E40E0D" w:rsidRDefault="00E40E0D" w:rsidP="00C26DEF">
      <w:pPr>
        <w:pStyle w:val="NoSpacing"/>
        <w:pBdr>
          <w:bottom w:val="single" w:sz="12" w:space="1" w:color="auto"/>
        </w:pBdr>
        <w:rPr>
          <w:b/>
        </w:rPr>
      </w:pPr>
    </w:p>
    <w:p w14:paraId="25FDED3F" w14:textId="77777777" w:rsidR="00E40E0D" w:rsidRPr="00E40E0D" w:rsidRDefault="00E40E0D" w:rsidP="00C26DEF">
      <w:pPr>
        <w:pStyle w:val="NoSpacing"/>
        <w:pBdr>
          <w:bottom w:val="single" w:sz="12" w:space="1" w:color="auto"/>
        </w:pBdr>
        <w:rPr>
          <w:b/>
        </w:rPr>
      </w:pPr>
    </w:p>
    <w:p w14:paraId="19833EDD" w14:textId="77777777" w:rsidR="007C557B" w:rsidRDefault="007C557B" w:rsidP="00C26DEF">
      <w:pPr>
        <w:pStyle w:val="NoSpacing"/>
      </w:pPr>
    </w:p>
    <w:p w14:paraId="5B0F67DF" w14:textId="77777777" w:rsidR="007C557B" w:rsidRDefault="007C557B" w:rsidP="00C26DEF">
      <w:pPr>
        <w:pStyle w:val="NoSpacing"/>
      </w:pPr>
      <w:r>
        <w:t>Application received ______________</w:t>
      </w:r>
    </w:p>
    <w:p w14:paraId="7910A9B4" w14:textId="77777777" w:rsidR="007C557B" w:rsidRDefault="007C557B" w:rsidP="00C26DEF">
      <w:pPr>
        <w:pStyle w:val="NoSpacing"/>
      </w:pPr>
      <w:r>
        <w:t>Application reviewed ______________</w:t>
      </w:r>
    </w:p>
    <w:p w14:paraId="0F4B5A7A" w14:textId="77777777" w:rsidR="007C557B" w:rsidRPr="007C557B" w:rsidRDefault="007C557B" w:rsidP="00C26DEF">
      <w:pPr>
        <w:pStyle w:val="NoSpacing"/>
      </w:pPr>
      <w:r>
        <w:t>Action Taken _____________________</w:t>
      </w:r>
    </w:p>
    <w:sectPr w:rsidR="007C557B" w:rsidRPr="007C557B" w:rsidSect="00C26DE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52C537" w14:textId="77777777" w:rsidR="00FA0AEB" w:rsidRDefault="00FA0AEB" w:rsidP="00C26DEF">
      <w:pPr>
        <w:spacing w:after="0" w:line="240" w:lineRule="auto"/>
      </w:pPr>
      <w:r>
        <w:separator/>
      </w:r>
    </w:p>
  </w:endnote>
  <w:endnote w:type="continuationSeparator" w:id="0">
    <w:p w14:paraId="511D6CEB" w14:textId="77777777" w:rsidR="00FA0AEB" w:rsidRDefault="00FA0AEB" w:rsidP="00C26D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910EDE" w14:textId="77777777" w:rsidR="00C26DEF" w:rsidRDefault="00200CDD" w:rsidP="00200CDD">
    <w:pPr>
      <w:pStyle w:val="Footer"/>
      <w:jc w:val="right"/>
    </w:pPr>
    <w:r>
      <w:t>Page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A07749" w14:textId="77777777" w:rsidR="00FA0AEB" w:rsidRDefault="00FA0AEB" w:rsidP="00C26DEF">
      <w:pPr>
        <w:spacing w:after="0" w:line="240" w:lineRule="auto"/>
      </w:pPr>
      <w:r>
        <w:separator/>
      </w:r>
    </w:p>
  </w:footnote>
  <w:footnote w:type="continuationSeparator" w:id="0">
    <w:p w14:paraId="21941A23" w14:textId="77777777" w:rsidR="00FA0AEB" w:rsidRDefault="00FA0AEB" w:rsidP="00C26D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9D3F08"/>
    <w:multiLevelType w:val="hybridMultilevel"/>
    <w:tmpl w:val="9DAA1A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zc1NjUzMzQwtDRW0lEKTi0uzszPAykwrAUAa42+8iwAAAA="/>
  </w:docVars>
  <w:rsids>
    <w:rsidRoot w:val="006F7453"/>
    <w:rsid w:val="0000149D"/>
    <w:rsid w:val="00063538"/>
    <w:rsid w:val="000D201F"/>
    <w:rsid w:val="000D53C8"/>
    <w:rsid w:val="00173DDA"/>
    <w:rsid w:val="00200CDD"/>
    <w:rsid w:val="00260C6E"/>
    <w:rsid w:val="00455283"/>
    <w:rsid w:val="004B0B76"/>
    <w:rsid w:val="005069F7"/>
    <w:rsid w:val="005B729A"/>
    <w:rsid w:val="00643EFD"/>
    <w:rsid w:val="00661489"/>
    <w:rsid w:val="006F7453"/>
    <w:rsid w:val="007C557B"/>
    <w:rsid w:val="008C7763"/>
    <w:rsid w:val="00B731C8"/>
    <w:rsid w:val="00C26DEF"/>
    <w:rsid w:val="00E23DE7"/>
    <w:rsid w:val="00E40E0D"/>
    <w:rsid w:val="00E4609D"/>
    <w:rsid w:val="00EF3062"/>
    <w:rsid w:val="00FA0AEB"/>
    <w:rsid w:val="00FA2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CBBF0"/>
  <w15:chartTrackingRefBased/>
  <w15:docId w15:val="{7B93047A-55C7-44C5-B50C-689D47A69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F74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26D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6DEF"/>
  </w:style>
  <w:style w:type="paragraph" w:styleId="Footer">
    <w:name w:val="footer"/>
    <w:basedOn w:val="Normal"/>
    <w:link w:val="FooterChar"/>
    <w:uiPriority w:val="99"/>
    <w:unhideWhenUsed/>
    <w:rsid w:val="00C26D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6DEF"/>
  </w:style>
  <w:style w:type="paragraph" w:styleId="BalloonText">
    <w:name w:val="Balloon Text"/>
    <w:basedOn w:val="Normal"/>
    <w:link w:val="BalloonTextChar"/>
    <w:uiPriority w:val="99"/>
    <w:semiHidden/>
    <w:unhideWhenUsed/>
    <w:rsid w:val="00E460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0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sle Community School District #202</Company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Briggs</dc:creator>
  <cp:keywords/>
  <dc:description/>
  <cp:lastModifiedBy>Jeff Howard</cp:lastModifiedBy>
  <cp:revision>2</cp:revision>
  <cp:lastPrinted>2019-02-05T17:07:00Z</cp:lastPrinted>
  <dcterms:created xsi:type="dcterms:W3CDTF">2020-04-10T17:39:00Z</dcterms:created>
  <dcterms:modified xsi:type="dcterms:W3CDTF">2020-04-10T17:39:00Z</dcterms:modified>
</cp:coreProperties>
</file>